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w:t>
            </w:r>
            <w:r>
              <w:rPr>
                <w:rFonts w:hint="eastAsia" w:ascii="仿宋_GB2312" w:eastAsia="仿宋_GB2312" w:cs="Times New Roman"/>
                <w:sz w:val="20"/>
                <w:lang w:val="en-US" w:eastAsia="zh-CN"/>
              </w:rPr>
              <w:t>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9,9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6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5,542.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68,94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736,125.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8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7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38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6,038,146.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59.9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6,039,606.6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R6t4mdKzbYEUHEilmjpCKY7mkZs=" w:salt="xeWTNV8V8f+2+0EzZLld6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BEF2AF8"/>
    <w:rsid w:val="0C1169C9"/>
    <w:rsid w:val="109E69E3"/>
    <w:rsid w:val="134F5BC1"/>
    <w:rsid w:val="14A17047"/>
    <w:rsid w:val="14E74041"/>
    <w:rsid w:val="153D2966"/>
    <w:rsid w:val="188B46A5"/>
    <w:rsid w:val="195F6954"/>
    <w:rsid w:val="1C311D75"/>
    <w:rsid w:val="2AA204DB"/>
    <w:rsid w:val="2FCD2C4F"/>
    <w:rsid w:val="36D45A5A"/>
    <w:rsid w:val="38721494"/>
    <w:rsid w:val="394F4B22"/>
    <w:rsid w:val="3D305393"/>
    <w:rsid w:val="3F524561"/>
    <w:rsid w:val="4218718A"/>
    <w:rsid w:val="46776F3C"/>
    <w:rsid w:val="4D1108E2"/>
    <w:rsid w:val="4EE378EB"/>
    <w:rsid w:val="50D46540"/>
    <w:rsid w:val="57FE5038"/>
    <w:rsid w:val="58DF7C14"/>
    <w:rsid w:val="5E660FCE"/>
    <w:rsid w:val="64F431AF"/>
    <w:rsid w:val="673B4350"/>
    <w:rsid w:val="67855A67"/>
    <w:rsid w:val="678D5C84"/>
    <w:rsid w:val="67DF73FA"/>
    <w:rsid w:val="692A41F0"/>
    <w:rsid w:val="6C7928C7"/>
    <w:rsid w:val="6D0933AA"/>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227</c:v>
                </c:pt>
                <c:pt idx="1">
                  <c:v>1.0228</c:v>
                </c:pt>
                <c:pt idx="2">
                  <c:v>1.0228</c:v>
                </c:pt>
                <c:pt idx="3">
                  <c:v>1.0228</c:v>
                </c:pt>
                <c:pt idx="4">
                  <c:v>1.0228</c:v>
                </c:pt>
                <c:pt idx="5">
                  <c:v>1.0236</c:v>
                </c:pt>
                <c:pt idx="6">
                  <c:v>1.0238</c:v>
                </c:pt>
                <c:pt idx="7">
                  <c:v>1.024</c:v>
                </c:pt>
                <c:pt idx="8">
                  <c:v>1.0242</c:v>
                </c:pt>
                <c:pt idx="9">
                  <c:v>1.0241</c:v>
                </c:pt>
                <c:pt idx="10">
                  <c:v>1.0241</c:v>
                </c:pt>
                <c:pt idx="11">
                  <c:v>1.0247</c:v>
                </c:pt>
                <c:pt idx="12">
                  <c:v>1.0249</c:v>
                </c:pt>
                <c:pt idx="13">
                  <c:v>1.0251</c:v>
                </c:pt>
                <c:pt idx="14">
                  <c:v>1.0253</c:v>
                </c:pt>
                <c:pt idx="15">
                  <c:v>1.0255</c:v>
                </c:pt>
                <c:pt idx="16">
                  <c:v>1.0255</c:v>
                </c:pt>
                <c:pt idx="17">
                  <c:v>1.0254</c:v>
                </c:pt>
                <c:pt idx="18">
                  <c:v>1.026</c:v>
                </c:pt>
                <c:pt idx="19">
                  <c:v>1.0261</c:v>
                </c:pt>
                <c:pt idx="20">
                  <c:v>1.0263</c:v>
                </c:pt>
                <c:pt idx="21">
                  <c:v>1.0265</c:v>
                </c:pt>
                <c:pt idx="22">
                  <c:v>1.0267</c:v>
                </c:pt>
                <c:pt idx="23">
                  <c:v>1.0267</c:v>
                </c:pt>
                <c:pt idx="24">
                  <c:v>1.0267</c:v>
                </c:pt>
                <c:pt idx="25">
                  <c:v>1.0272</c:v>
                </c:pt>
                <c:pt idx="26">
                  <c:v>1.0274</c:v>
                </c:pt>
                <c:pt idx="27">
                  <c:v>1.0276</c:v>
                </c:pt>
                <c:pt idx="28">
                  <c:v>1.0278</c:v>
                </c:pt>
                <c:pt idx="29">
                  <c:v>1.028</c:v>
                </c:pt>
                <c:pt idx="30">
                  <c:v>1.028</c:v>
                </c:pt>
                <c:pt idx="31">
                  <c:v>1.028</c:v>
                </c:pt>
                <c:pt idx="32">
                  <c:v>1.028</c:v>
                </c:pt>
                <c:pt idx="33">
                  <c:v>1.028</c:v>
                </c:pt>
                <c:pt idx="34">
                  <c:v>1.0279</c:v>
                </c:pt>
                <c:pt idx="35">
                  <c:v>1.0291</c:v>
                </c:pt>
                <c:pt idx="36">
                  <c:v>1.0293</c:v>
                </c:pt>
                <c:pt idx="37">
                  <c:v>1.0293</c:v>
                </c:pt>
                <c:pt idx="38">
                  <c:v>1.0293</c:v>
                </c:pt>
                <c:pt idx="39">
                  <c:v>1.0299</c:v>
                </c:pt>
                <c:pt idx="40">
                  <c:v>1.0301</c:v>
                </c:pt>
                <c:pt idx="41">
                  <c:v>1.0302</c:v>
                </c:pt>
                <c:pt idx="42">
                  <c:v>1.0304</c:v>
                </c:pt>
                <c:pt idx="43">
                  <c:v>1.0306</c:v>
                </c:pt>
                <c:pt idx="44">
                  <c:v>1.0306</c:v>
                </c:pt>
                <c:pt idx="45">
                  <c:v>1.0306</c:v>
                </c:pt>
                <c:pt idx="46">
                  <c:v>1.0312</c:v>
                </c:pt>
                <c:pt idx="47">
                  <c:v>1.0314</c:v>
                </c:pt>
                <c:pt idx="48">
                  <c:v>1.0316</c:v>
                </c:pt>
                <c:pt idx="49">
                  <c:v>1.0316</c:v>
                </c:pt>
                <c:pt idx="50">
                  <c:v>1.0318</c:v>
                </c:pt>
                <c:pt idx="51">
                  <c:v>1.0318</c:v>
                </c:pt>
                <c:pt idx="52">
                  <c:v>1.0318</c:v>
                </c:pt>
                <c:pt idx="53">
                  <c:v>1.0324</c:v>
                </c:pt>
                <c:pt idx="54">
                  <c:v>1.0326</c:v>
                </c:pt>
                <c:pt idx="55">
                  <c:v>1.0328</c:v>
                </c:pt>
                <c:pt idx="56">
                  <c:v>1.033</c:v>
                </c:pt>
                <c:pt idx="57">
                  <c:v>1.0331</c:v>
                </c:pt>
                <c:pt idx="58">
                  <c:v>1.0331</c:v>
                </c:pt>
                <c:pt idx="59">
                  <c:v>1.0331</c:v>
                </c:pt>
                <c:pt idx="60">
                  <c:v>1.0336</c:v>
                </c:pt>
                <c:pt idx="61">
                  <c:v>1.0338</c:v>
                </c:pt>
                <c:pt idx="62">
                  <c:v>1.0339</c:v>
                </c:pt>
                <c:pt idx="63">
                  <c:v>1.0341</c:v>
                </c:pt>
                <c:pt idx="64">
                  <c:v>1.0343</c:v>
                </c:pt>
                <c:pt idx="65">
                  <c:v>1.0342</c:v>
                </c:pt>
                <c:pt idx="66">
                  <c:v>1.0342</c:v>
                </c:pt>
                <c:pt idx="67">
                  <c:v>1.0348</c:v>
                </c:pt>
                <c:pt idx="68">
                  <c:v>1.035</c:v>
                </c:pt>
                <c:pt idx="69">
                  <c:v>1.0352</c:v>
                </c:pt>
                <c:pt idx="70">
                  <c:v>1.0354</c:v>
                </c:pt>
                <c:pt idx="71">
                  <c:v>1.0355</c:v>
                </c:pt>
                <c:pt idx="72">
                  <c:v>1.0355</c:v>
                </c:pt>
                <c:pt idx="73">
                  <c:v>1.0355</c:v>
                </c:pt>
                <c:pt idx="74">
                  <c:v>1.0354</c:v>
                </c:pt>
                <c:pt idx="75">
                  <c:v>1.0362</c:v>
                </c:pt>
                <c:pt idx="76">
                  <c:v>1.0364</c:v>
                </c:pt>
                <c:pt idx="77">
                  <c:v>1.0366</c:v>
                </c:pt>
                <c:pt idx="78">
                  <c:v>1.0368</c:v>
                </c:pt>
                <c:pt idx="79">
                  <c:v>1.0368</c:v>
                </c:pt>
                <c:pt idx="80">
                  <c:v>1.0368</c:v>
                </c:pt>
                <c:pt idx="81">
                  <c:v>1.0373</c:v>
                </c:pt>
                <c:pt idx="82">
                  <c:v>1.0375</c:v>
                </c:pt>
                <c:pt idx="83">
                  <c:v>1.0376</c:v>
                </c:pt>
                <c:pt idx="84">
                  <c:v>1.0378</c:v>
                </c:pt>
                <c:pt idx="85">
                  <c:v>1.038</c:v>
                </c:pt>
                <c:pt idx="86">
                  <c:v>1.038</c:v>
                </c:pt>
                <c:pt idx="87">
                  <c:v>1.038</c:v>
                </c:pt>
                <c:pt idx="88">
                  <c:v>1.0386</c:v>
                </c:pt>
                <c:pt idx="89">
                  <c:v>1.0387</c:v>
                </c:pt>
                <c:pt idx="90">
                  <c:v>1.038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5599022004833</c:v>
                </c:pt>
                <c:pt idx="1">
                  <c:v>0.000293398533007361</c:v>
                </c:pt>
                <c:pt idx="2">
                  <c:v>0.000293398533007361</c:v>
                </c:pt>
                <c:pt idx="3">
                  <c:v>0.000293398533007361</c:v>
                </c:pt>
                <c:pt idx="4">
                  <c:v>0.000293398533007361</c:v>
                </c:pt>
                <c:pt idx="5">
                  <c:v>0.00107579462102692</c:v>
                </c:pt>
                <c:pt idx="6">
                  <c:v>0.00127139364303197</c:v>
                </c:pt>
                <c:pt idx="7">
                  <c:v>0.0014669926650368</c:v>
                </c:pt>
                <c:pt idx="8">
                  <c:v>0.00166259168704164</c:v>
                </c:pt>
                <c:pt idx="9">
                  <c:v>0.00156479217603911</c:v>
                </c:pt>
                <c:pt idx="10">
                  <c:v>0.00156479217603911</c:v>
                </c:pt>
                <c:pt idx="11">
                  <c:v>0.00215158924205383</c:v>
                </c:pt>
                <c:pt idx="12">
                  <c:v>0.00234718826405866</c:v>
                </c:pt>
                <c:pt idx="13">
                  <c:v>0.0025427872860635</c:v>
                </c:pt>
                <c:pt idx="14">
                  <c:v>0.00273838630806855</c:v>
                </c:pt>
                <c:pt idx="15">
                  <c:v>0.00293398533007339</c:v>
                </c:pt>
                <c:pt idx="16">
                  <c:v>0.00293398533007339</c:v>
                </c:pt>
                <c:pt idx="17">
                  <c:v>0.00283618581907108</c:v>
                </c:pt>
                <c:pt idx="18">
                  <c:v>0.00342298288508558</c:v>
                </c:pt>
                <c:pt idx="19">
                  <c:v>0.00352078239608811</c:v>
                </c:pt>
                <c:pt idx="20">
                  <c:v>0.00371638141809294</c:v>
                </c:pt>
                <c:pt idx="21">
                  <c:v>0.00391198044009777</c:v>
                </c:pt>
                <c:pt idx="22">
                  <c:v>0.00410757946210261</c:v>
                </c:pt>
                <c:pt idx="23">
                  <c:v>0.00410757946210261</c:v>
                </c:pt>
                <c:pt idx="24">
                  <c:v>0.00410757946210261</c:v>
                </c:pt>
                <c:pt idx="25">
                  <c:v>0.0045965770171148</c:v>
                </c:pt>
                <c:pt idx="26">
                  <c:v>0.00479217603911986</c:v>
                </c:pt>
                <c:pt idx="27">
                  <c:v>0.00498777506112469</c:v>
                </c:pt>
                <c:pt idx="28">
                  <c:v>0.00518337408312974</c:v>
                </c:pt>
                <c:pt idx="29">
                  <c:v>0.00537897310513458</c:v>
                </c:pt>
                <c:pt idx="30">
                  <c:v>0.00537897310513458</c:v>
                </c:pt>
                <c:pt idx="31">
                  <c:v>0.00537897310513458</c:v>
                </c:pt>
                <c:pt idx="32">
                  <c:v>0.00537897310513458</c:v>
                </c:pt>
                <c:pt idx="33">
                  <c:v>0.00537897310513458</c:v>
                </c:pt>
                <c:pt idx="34">
                  <c:v>0.00528117359413205</c:v>
                </c:pt>
                <c:pt idx="35">
                  <c:v>0.00645476772616127</c:v>
                </c:pt>
                <c:pt idx="36">
                  <c:v>0.00665036674816633</c:v>
                </c:pt>
                <c:pt idx="37">
                  <c:v>0.00665036674816633</c:v>
                </c:pt>
                <c:pt idx="38">
                  <c:v>0.00665036674816633</c:v>
                </c:pt>
                <c:pt idx="39">
                  <c:v>0.00723716381418105</c:v>
                </c:pt>
                <c:pt idx="40">
                  <c:v>0.00743276283618588</c:v>
                </c:pt>
                <c:pt idx="41">
                  <c:v>0.00753056234718841</c:v>
                </c:pt>
                <c:pt idx="42">
                  <c:v>0.00772616136919324</c:v>
                </c:pt>
                <c:pt idx="43">
                  <c:v>0.00792176039119807</c:v>
                </c:pt>
                <c:pt idx="44">
                  <c:v>0.00792176039119807</c:v>
                </c:pt>
                <c:pt idx="45">
                  <c:v>0.00792176039119807</c:v>
                </c:pt>
                <c:pt idx="46">
                  <c:v>0.00850855745721257</c:v>
                </c:pt>
                <c:pt idx="47">
                  <c:v>0.00870415647921763</c:v>
                </c:pt>
                <c:pt idx="48">
                  <c:v>0.00889975550122268</c:v>
                </c:pt>
                <c:pt idx="49">
                  <c:v>0.00889975550122268</c:v>
                </c:pt>
                <c:pt idx="50">
                  <c:v>0.00909535452322752</c:v>
                </c:pt>
                <c:pt idx="51">
                  <c:v>0.00909535452322752</c:v>
                </c:pt>
                <c:pt idx="52">
                  <c:v>0.00909535452322752</c:v>
                </c:pt>
                <c:pt idx="53">
                  <c:v>0.00968215158924202</c:v>
                </c:pt>
                <c:pt idx="54">
                  <c:v>0.00987775061124685</c:v>
                </c:pt>
                <c:pt idx="55">
                  <c:v>0.0100733496332519</c:v>
                </c:pt>
                <c:pt idx="56">
                  <c:v>0.0102689486552567</c:v>
                </c:pt>
                <c:pt idx="57">
                  <c:v>0.010366748166259</c:v>
                </c:pt>
                <c:pt idx="58">
                  <c:v>0.010366748166259</c:v>
                </c:pt>
                <c:pt idx="59">
                  <c:v>0.010366748166259</c:v>
                </c:pt>
                <c:pt idx="60">
                  <c:v>0.0108557457212715</c:v>
                </c:pt>
                <c:pt idx="61">
                  <c:v>0.0110513447432763</c:v>
                </c:pt>
                <c:pt idx="62">
                  <c:v>0.0111491442542788</c:v>
                </c:pt>
                <c:pt idx="63">
                  <c:v>0.0113447432762837</c:v>
                </c:pt>
                <c:pt idx="64">
                  <c:v>0.0115403422982885</c:v>
                </c:pt>
                <c:pt idx="65">
                  <c:v>0.0114425427872862</c:v>
                </c:pt>
                <c:pt idx="66">
                  <c:v>0.0114425427872862</c:v>
                </c:pt>
                <c:pt idx="67">
                  <c:v>0.0120293398533007</c:v>
                </c:pt>
                <c:pt idx="68">
                  <c:v>0.0122249388753055</c:v>
                </c:pt>
                <c:pt idx="69">
                  <c:v>0.0124205378973103</c:v>
                </c:pt>
                <c:pt idx="70">
                  <c:v>0.0126161369193156</c:v>
                </c:pt>
                <c:pt idx="71">
                  <c:v>0.0127139364303179</c:v>
                </c:pt>
                <c:pt idx="72">
                  <c:v>0.0127139364303179</c:v>
                </c:pt>
                <c:pt idx="73">
                  <c:v>0.0127139364303179</c:v>
                </c:pt>
                <c:pt idx="74">
                  <c:v>0.0126161369193156</c:v>
                </c:pt>
                <c:pt idx="75">
                  <c:v>0.013398533007335</c:v>
                </c:pt>
                <c:pt idx="76">
                  <c:v>0.0135941320293398</c:v>
                </c:pt>
                <c:pt idx="77">
                  <c:v>0.0137897310513448</c:v>
                </c:pt>
                <c:pt idx="78">
                  <c:v>0.0139853300733497</c:v>
                </c:pt>
                <c:pt idx="79">
                  <c:v>0.0139853300733497</c:v>
                </c:pt>
                <c:pt idx="80">
                  <c:v>0.0139853300733497</c:v>
                </c:pt>
                <c:pt idx="81">
                  <c:v>0.0144743276283621</c:v>
                </c:pt>
                <c:pt idx="82">
                  <c:v>0.0146699266503669</c:v>
                </c:pt>
                <c:pt idx="83">
                  <c:v>0.0147677261613692</c:v>
                </c:pt>
                <c:pt idx="84">
                  <c:v>0.0149633251833741</c:v>
                </c:pt>
                <c:pt idx="85">
                  <c:v>0.0151589242053791</c:v>
                </c:pt>
                <c:pt idx="86">
                  <c:v>0.0151589242053791</c:v>
                </c:pt>
                <c:pt idx="87">
                  <c:v>0.0151589242053791</c:v>
                </c:pt>
                <c:pt idx="88">
                  <c:v>0.0157457212713936</c:v>
                </c:pt>
                <c:pt idx="89">
                  <c:v>0.0158435207823961</c:v>
                </c:pt>
                <c:pt idx="90">
                  <c:v>0.0160391198044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3: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